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Physicist</w:t>
      </w:r>
      <w:r>
        <w:t xml:space="preserve"> </w:t>
      </w:r>
      <w:r>
        <w:t xml:space="preserve">Position</w:t>
      </w:r>
      <w:r>
        <w:t xml:space="preserve"> </w:t>
      </w:r>
      <w:r>
        <w:t xml:space="preserve">in</w:t>
      </w:r>
      <w:r>
        <w:t xml:space="preserve"> </w:t>
      </w:r>
      <w:r>
        <w:t xml:space="preserve">Berlin</w:t>
      </w:r>
    </w:p>
    <w:bookmarkStart w:id="20" w:name="internship-application-letter"/>
    <w:p>
      <w:pPr>
        <w:pStyle w:val="Heading1"/>
      </w:pPr>
      <w:r>
        <w:t xml:space="preserve">Internship Application Letter</w:t>
      </w:r>
    </w:p>
    <w:p>
      <w:pPr>
        <w:pStyle w:val="FirstParagraph"/>
      </w:pPr>
      <w:r>
        <w:t xml:space="preserve">For Physicist Internship Position at Leading Research Institution in Germany Berlin</w:t>
      </w:r>
    </w:p>
    <w:bookmarkEnd w:id="20"/>
    <w:p>
      <w:pPr>
        <w:pStyle w:val="BodyText"/>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 | [LinkedIn/Portfolio URL]</w:t>
      </w:r>
    </w:p>
    <w:p>
      <w:pPr>
        <w:pStyle w:val="BodyText"/>
      </w:pPr>
      <w:r>
        <w:t xml:space="preserve">[Date]</w:t>
      </w:r>
    </w:p>
    <w:p>
      <w:pPr>
        <w:pStyle w:val="BodyText"/>
      </w:pPr>
      <w:r>
        <w:t xml:space="preserve">[Hiring Manager Name]</w:t>
      </w:r>
    </w:p>
    <w:p>
      <w:pPr>
        <w:pStyle w:val="BodyText"/>
      </w:pPr>
      <w:r>
        <w:t xml:space="preserve">[Company/Organization Name]</w:t>
      </w:r>
    </w:p>
    <w:p>
      <w:pPr>
        <w:pStyle w:val="BodyText"/>
      </w:pPr>
      <w:r>
        <w:t xml:space="preserve">[Company Address]</w:t>
      </w:r>
    </w:p>
    <w:p>
      <w:pPr>
        <w:pStyle w:val="BodyText"/>
      </w:pPr>
      <w:r>
        <w:t xml:space="preserve">[City, Postal Code]</w:t>
      </w:r>
    </w:p>
    <w:bookmarkStart w:id="21" w:name="X9fcc7bc7035d407f2c64d0ac6533a960f3d4ff8"/>
    <w:p>
      <w:pPr>
        <w:pStyle w:val="Heading2"/>
      </w:pPr>
      <w:r>
        <w:t xml:space="preserve">Subject: Application for Physicist Internship Position</w:t>
      </w:r>
    </w:p>
    <w:bookmarkEnd w:id="21"/>
    <w:p>
      <w:pPr>
        <w:pStyle w:val="FirstParagraph"/>
      </w:pPr>
      <w:r>
        <w:t xml:space="preserve">Dear Hiring Manager,</w:t>
      </w:r>
    </w:p>
    <w:p>
      <w:pPr>
        <w:pStyle w:val="BodyText"/>
      </w:pPr>
      <w:r>
        <w:t xml:space="preserve">It is with profound enthusiasm that I submit my</w:t>
      </w:r>
      <w:r>
        <w:t xml:space="preserve"> </w:t>
      </w:r>
      <w:r>
        <w:rPr>
          <w:bCs/>
          <w:b/>
        </w:rPr>
        <w:t xml:space="preserve">Internship Application Letter</w:t>
      </w:r>
      <w:r>
        <w:t xml:space="preserve"> </w:t>
      </w:r>
      <w:r>
        <w:t xml:space="preserve">for the Physicist Internship position at your esteemed institution in Germany Berlin. As a dedicated physics student deeply immersed in theoretical and experimental research, I have long admired Germany's unparalleled contributions to scientific innovation, particularly within Berlin's dynamic academic ecosystem. This opportunity represents not merely an internship but a pivotal step toward becoming a professional</w:t>
      </w:r>
      <w:r>
        <w:t xml:space="preserve"> </w:t>
      </w:r>
      <w:r>
        <w:rPr>
          <w:bCs/>
          <w:b/>
        </w:rPr>
        <w:t xml:space="preserve">Physicist</w:t>
      </w:r>
      <w:r>
        <w:t xml:space="preserve"> </w:t>
      </w:r>
      <w:r>
        <w:t xml:space="preserve">within one of the world's most advanced research environments.</w:t>
      </w:r>
    </w:p>
    <w:p>
      <w:pPr>
        <w:pStyle w:val="BodyText"/>
      </w:pPr>
      <w:r>
        <w:t xml:space="preserve">The decision to pursue my physics education in Germany Berlin was intentional and strategic. Having completed my undergraduate studies in Physics at [Your University], I recognized that Berlin offers an exceptional confluence of historical scientific legacy, cutting-edge infrastructure, and collaborative spirit that perfectly aligns with my academic trajectory. Institutions like the Helmholtz-Zentrum Berlin (HZB), Max Planck Institutes, and the German Electron Synchrotron (DESY) are not just laboratories but intellectual hubs where quantum computing, particle physics, and materials science converge. My fascination with these fields intensified during my research on [mention specific project, e.g., "quantum entanglement in semiconductor nanostructures"], which I conducted under Professor [Name] at [University]. This work solidified my ambition to contribute meaningfully to the global scientific community through hands-on experience in Germany Berlin.</w:t>
      </w:r>
    </w:p>
    <w:p>
      <w:pPr>
        <w:pStyle w:val="BodyText"/>
      </w:pPr>
      <w:r>
        <w:t xml:space="preserve">What distinguishes my approach as a future</w:t>
      </w:r>
      <w:r>
        <w:t xml:space="preserve"> </w:t>
      </w:r>
      <w:r>
        <w:rPr>
          <w:bCs/>
          <w:b/>
        </w:rPr>
        <w:t xml:space="preserve">Physicist</w:t>
      </w:r>
      <w:r>
        <w:t xml:space="preserve"> </w:t>
      </w:r>
      <w:r>
        <w:t xml:space="preserve">is not merely technical proficiency but an integrated perspective honed through interdisciplinary exposure. In my final-year thesis exploring [briefly describe research topic], I developed expertise in computational modeling using Python and MATLAB, while also collaborating with engineering students to fabricate prototype sensors—experiences that taught me the value of cross-disciplinary communication. My coursework at [University] included advanced modules like Quantum Mechanics (Grade: A), Statistical Thermodynamics, and Electromagnetic Theory, all reinforced through laboratory work involving laser spectroscopy and data analysis using LabVIEW. These experiences cultivated my ability to translate abstract theoretical concepts into tangible research outcomes—a skill I am eager to apply within your Berlin-based team.</w:t>
      </w:r>
    </w:p>
    <w:p>
      <w:pPr>
        <w:pStyle w:val="BodyText"/>
      </w:pPr>
      <w:r>
        <w:t xml:space="preserve">Germany's commitment to open science resonates deeply with my professional ethos. The nation’s investment in the European Research Area (ERA) and initiatives like the Quantum Technologies Flagship program demonstrate a forward-thinking vision that mirrors my own aspirations. Berlin, in particular, is not just a city but a living laboratory of scientific progress—where street art merges with innovation at places like Science City Berlin and where institutions actively bridge academia with industry through events such as the Berlin Science Week. My research on [mention specific relevant skill] directly contributes to projects addressing energy efficiency challenges, an issue central to Germany's Energiewende (energy transition) policy. I am keen to apply this knowledge within your organization's framework while learning from pioneers in the field.</w:t>
      </w:r>
    </w:p>
    <w:p>
      <w:pPr>
        <w:pStyle w:val="BodyText"/>
      </w:pPr>
      <w:r>
        <w:t xml:space="preserve">My German language skills further position me as a culturally agile candidate for this</w:t>
      </w:r>
      <w:r>
        <w:t xml:space="preserve"> </w:t>
      </w:r>
      <w:r>
        <w:rPr>
          <w:bCs/>
          <w:b/>
        </w:rPr>
        <w:t xml:space="preserve">Internship Application Letter</w:t>
      </w:r>
      <w:r>
        <w:t xml:space="preserve">. I have achieved C1 proficiency through the Goethe-Institut, enabling seamless communication in both technical and social settings—a critical asset for navigating Berlin's multilingual research environment. Beyond language, I have actively engaged with the city’s scientific community: attending lectures at Humboldt University on "Topological Materials" and participating in a summer school on accelerator physics organized by DESY. These experiences revealed how Berlin’s collaborative ethos transforms theoretical physics into real-world solutions—precisely the environment I seek to contribute to as an intern.</w:t>
      </w:r>
    </w:p>
    <w:p>
      <w:pPr>
        <w:pStyle w:val="BodyText"/>
      </w:pPr>
      <w:r>
        <w:t xml:space="preserve">I am particularly drawn to your institution’s work in [mention specific project, lab, or technology from company's website], especially its focus on [specific aspect]. My background in [relevant technique] and experience with [specific tool/method] align directly with your team’s objectives. For instance, during my summer research at [Institution], I optimized Monte Carlo simulations to model neutron scattering patterns—resulting in a co-authored poster at the European Physical Society conference. I am confident this methodology could support your ongoing efforts in [related field]. Moreover, my proactive approach to problem-solving was demonstrated when I resolved a critical calibration issue during an optics experiment through iterative testing and collaborative troubleshooting, ensuring project timelines remained intact.</w:t>
      </w:r>
    </w:p>
    <w:p>
      <w:pPr>
        <w:pStyle w:val="BodyText"/>
      </w:pPr>
      <w:r>
        <w:t xml:space="preserve">Choosing Germany Berlin as the foundation for my career is not incidental; it reflects my commitment to contributing to a continent that consistently leads in scientific ethics and sustainable innovation. The German research culture emphasizes precision, ethical rigor, and long-term impact—principles I embody through my academic work and volunteerism with [mention science outreach project]. As an intern in Germany Berlin, I aim not only to learn from world-class mentors but to bring fresh perspectives on [mention idea] that could enhance your team’s objectives. My goal is clear: to become a</w:t>
      </w:r>
      <w:r>
        <w:t xml:space="preserve"> </w:t>
      </w:r>
      <w:r>
        <w:rPr>
          <w:bCs/>
          <w:b/>
        </w:rPr>
        <w:t xml:space="preserve">Physicist</w:t>
      </w:r>
      <w:r>
        <w:t xml:space="preserve"> </w:t>
      </w:r>
      <w:r>
        <w:t xml:space="preserve">who thrives at the intersection of discovery and societal application, a mission that finds its natural home in Berlin.</w:t>
      </w:r>
    </w:p>
    <w:p>
      <w:pPr>
        <w:pStyle w:val="BodyText"/>
      </w:pPr>
      <w:r>
        <w:t xml:space="preserve">I have attached my CV, academic transcripts, and two letters of recommendation from professors familiar with my research. I welcome the opportunity to discuss how my skills in [mention 1-2 key skills] can support your institution’s mission during an interview at your convenience. Thank you for considering this</w:t>
      </w:r>
      <w:r>
        <w:t xml:space="preserve"> </w:t>
      </w:r>
      <w:r>
        <w:rPr>
          <w:bCs/>
          <w:b/>
        </w:rPr>
        <w:t xml:space="preserve">Internship Application Letter</w:t>
      </w:r>
      <w:r>
        <w:t xml:space="preserve">—I am eager to bring my dedication, technical acumen, and passion for physics to Germany Berlin’s vibrant scientific landscape.</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Curriculum Vitae, Academic Transcripts, Letters of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Physicist Position in Berlin</dc:title>
  <dc:creator/>
  <dc:language>en</dc:language>
  <cp:keywords/>
  <dcterms:created xsi:type="dcterms:W3CDTF">2026-03-05T16:46:27Z</dcterms:created>
  <dcterms:modified xsi:type="dcterms:W3CDTF">2026-03-05T16:46:27Z</dcterms:modified>
</cp:coreProperties>
</file>

<file path=docProps/custom.xml><?xml version="1.0" encoding="utf-8"?>
<Properties xmlns="http://schemas.openxmlformats.org/officeDocument/2006/custom-properties" xmlns:vt="http://schemas.openxmlformats.org/officeDocument/2006/docPropsVTypes"/>
</file>